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15346" w14:textId="302818C8" w:rsidR="00A32261" w:rsidRPr="00AA3BB7" w:rsidRDefault="003B1829" w:rsidP="00185FC0">
      <w:pPr>
        <w:pStyle w:val="a3"/>
        <w:spacing w:after="400"/>
        <w:rPr>
          <w:rFonts w:ascii="Times New Roman" w:hAnsi="Times New Roman"/>
        </w:rPr>
      </w:pPr>
      <w:r w:rsidRPr="00AA3BB7">
        <w:rPr>
          <w:rFonts w:ascii="Times New Roman" w:hAnsi="Times New Roman"/>
        </w:rPr>
        <w:t>上机</w:t>
      </w:r>
      <w:r w:rsidR="00AA3D51">
        <w:rPr>
          <w:rFonts w:ascii="Times New Roman" w:hAnsi="Times New Roman"/>
        </w:rPr>
        <w:t>10</w:t>
      </w:r>
      <w:r w:rsidR="00DC40E1">
        <w:rPr>
          <w:rFonts w:ascii="Times New Roman" w:hAnsi="Times New Roman"/>
        </w:rPr>
        <w:t xml:space="preserve"> </w:t>
      </w:r>
      <w:r w:rsidR="00D61C32">
        <w:rPr>
          <w:rFonts w:ascii="Times New Roman" w:hAnsi="Times New Roman" w:hint="eastAsia"/>
        </w:rPr>
        <w:t>web</w:t>
      </w:r>
      <w:proofErr w:type="gramStart"/>
      <w:r w:rsidR="00D61C32">
        <w:rPr>
          <w:rFonts w:ascii="Times New Roman" w:hAnsi="Times New Roman" w:hint="eastAsia"/>
        </w:rPr>
        <w:t>交互</w:t>
      </w:r>
      <w:r w:rsidR="00AA3D51">
        <w:rPr>
          <w:rFonts w:ascii="Times New Roman" w:hAnsi="Times New Roman" w:hint="eastAsia"/>
        </w:rPr>
        <w:t>与</w:t>
      </w:r>
      <w:proofErr w:type="gramEnd"/>
      <w:r w:rsidR="00AA3D51">
        <w:rPr>
          <w:rFonts w:ascii="Times New Roman" w:hAnsi="Times New Roman" w:hint="eastAsia"/>
        </w:rPr>
        <w:t>数据库</w:t>
      </w:r>
    </w:p>
    <w:p w14:paraId="166B238D" w14:textId="27A17359" w:rsidR="00921C63" w:rsidRDefault="00921C63" w:rsidP="00E85104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内如：</w:t>
      </w:r>
    </w:p>
    <w:p w14:paraId="22168AF3" w14:textId="56852867" w:rsidR="00921C63" w:rsidRPr="00921C63" w:rsidRDefault="00921C63" w:rsidP="00921C63">
      <w:pPr>
        <w:pStyle w:val="a5"/>
        <w:numPr>
          <w:ilvl w:val="0"/>
          <w:numId w:val="8"/>
        </w:numPr>
        <w:ind w:firstLineChars="0"/>
        <w:rPr>
          <w:rFonts w:ascii="Times New Roman" w:hAnsi="Times New Roman"/>
        </w:rPr>
      </w:pPr>
      <w:r w:rsidRPr="00921C63">
        <w:rPr>
          <w:rFonts w:ascii="Times New Roman" w:hAnsi="Times New Roman" w:hint="eastAsia"/>
        </w:rPr>
        <w:t>在数据库中创建表格，包含</w:t>
      </w:r>
      <w:r w:rsidRPr="00921C63">
        <w:rPr>
          <w:rFonts w:ascii="Times New Roman" w:hAnsi="Times New Roman" w:hint="eastAsia"/>
        </w:rPr>
        <w:t>id</w:t>
      </w:r>
      <w:r w:rsidRPr="00921C63">
        <w:rPr>
          <w:rFonts w:ascii="Times New Roman" w:hAnsi="Times New Roman" w:hint="eastAsia"/>
        </w:rPr>
        <w:t>、姓名、密码等字段，存放用户信息。</w:t>
      </w:r>
    </w:p>
    <w:p w14:paraId="3A4A7C09" w14:textId="38D9C532" w:rsidR="00921C63" w:rsidRPr="00921C63" w:rsidRDefault="00921C63" w:rsidP="00921C63">
      <w:pPr>
        <w:pStyle w:val="a5"/>
        <w:numPr>
          <w:ilvl w:val="0"/>
          <w:numId w:val="8"/>
        </w:numPr>
        <w:ind w:firstLineChars="0"/>
        <w:rPr>
          <w:rFonts w:ascii="Times New Roman" w:hAnsi="Times New Roman" w:hint="eastAsia"/>
        </w:rPr>
      </w:pPr>
      <w:r>
        <w:rPr>
          <w:rFonts w:ascii="Times New Roman" w:hAnsi="Times New Roman" w:hint="eastAsia"/>
        </w:rPr>
        <w:t>实现用户注册功能，将验证通过的注册信息存入数据库。</w:t>
      </w:r>
    </w:p>
    <w:p w14:paraId="6EE07883" w14:textId="5A0FB3B2" w:rsidR="00921C63" w:rsidRDefault="00921C63" w:rsidP="00E85104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具体要求：</w:t>
      </w:r>
    </w:p>
    <w:p w14:paraId="4AE4780D" w14:textId="77D2D91F" w:rsidR="00960632" w:rsidRDefault="00960632" w:rsidP="00E85104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前端网页</w:t>
      </w:r>
      <w:r w:rsidR="00921C63">
        <w:rPr>
          <w:rFonts w:ascii="Times New Roman" w:hAnsi="Times New Roman" w:hint="eastAsia"/>
        </w:rPr>
        <w:t>表单显示</w:t>
      </w:r>
      <w:r>
        <w:rPr>
          <w:rFonts w:ascii="Times New Roman" w:hAnsi="Times New Roman" w:hint="eastAsia"/>
        </w:rPr>
        <w:t>如下：</w:t>
      </w:r>
    </w:p>
    <w:p w14:paraId="39DE5979" w14:textId="77777777" w:rsidR="00960632" w:rsidRPr="0098259C" w:rsidRDefault="0098259C" w:rsidP="00F37294">
      <w:pPr>
        <w:jc w:val="center"/>
        <w:rPr>
          <w:rFonts w:ascii="Times New Roman" w:hAnsi="Times New Roman"/>
          <w:b/>
          <w:bCs/>
        </w:rPr>
      </w:pPr>
      <w:r>
        <w:rPr>
          <w:noProof/>
        </w:rPr>
        <w:drawing>
          <wp:inline distT="0" distB="0" distL="0" distR="0" wp14:anchorId="1B6D4E7E" wp14:editId="4B68F91C">
            <wp:extent cx="4362450" cy="343852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B4D20" w14:textId="77777777" w:rsidR="00F37294" w:rsidRDefault="00F37294" w:rsidP="00F37294">
      <w:pPr>
        <w:jc w:val="center"/>
        <w:rPr>
          <w:rFonts w:ascii="Times New Roman" w:hAnsi="Times New Roman"/>
        </w:rPr>
      </w:pPr>
    </w:p>
    <w:p w14:paraId="0C6A9A1F" w14:textId="1BD67C39" w:rsidR="00960632" w:rsidRPr="0098259C" w:rsidRDefault="00136086" w:rsidP="0098259C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提交后，</w:t>
      </w:r>
      <w:r w:rsidR="0098259C" w:rsidRPr="0098259C">
        <w:rPr>
          <w:rFonts w:ascii="Times New Roman" w:hAnsi="Times New Roman" w:hint="eastAsia"/>
        </w:rPr>
        <w:t>验证表单中每一项内容</w:t>
      </w:r>
      <w:r w:rsidR="00F37294" w:rsidRPr="0098259C">
        <w:rPr>
          <w:rFonts w:ascii="Times New Roman" w:hAnsi="Times New Roman" w:hint="eastAsia"/>
        </w:rPr>
        <w:t>是否填写及格式是否正确；</w:t>
      </w:r>
      <w:r w:rsidR="0098259C">
        <w:rPr>
          <w:rFonts w:ascii="Times New Roman" w:hAnsi="Times New Roman" w:hint="eastAsia"/>
        </w:rPr>
        <w:t>验证</w:t>
      </w:r>
      <w:r w:rsidR="00E8655E" w:rsidRPr="0098259C">
        <w:rPr>
          <w:rFonts w:ascii="Times New Roman" w:hAnsi="Times New Roman" w:hint="eastAsia"/>
        </w:rPr>
        <w:t>不成功</w:t>
      </w:r>
      <w:r w:rsidR="0098259C">
        <w:rPr>
          <w:rFonts w:ascii="Times New Roman" w:hAnsi="Times New Roman" w:hint="eastAsia"/>
        </w:rPr>
        <w:t>则</w:t>
      </w:r>
      <w:r w:rsidR="00E8655E" w:rsidRPr="0098259C">
        <w:rPr>
          <w:rFonts w:ascii="Times New Roman" w:hAnsi="Times New Roman" w:hint="eastAsia"/>
        </w:rPr>
        <w:t>在网页中显示</w:t>
      </w:r>
      <w:r w:rsidR="002B7B1B">
        <w:rPr>
          <w:rFonts w:ascii="Times New Roman" w:hAnsi="Times New Roman" w:hint="eastAsia"/>
        </w:rPr>
        <w:t>具体</w:t>
      </w:r>
      <w:r w:rsidR="00E8655E" w:rsidRPr="0098259C">
        <w:rPr>
          <w:rFonts w:ascii="Times New Roman" w:hAnsi="Times New Roman" w:hint="eastAsia"/>
        </w:rPr>
        <w:t>错误信息；</w:t>
      </w:r>
      <w:r w:rsidR="0098259C">
        <w:rPr>
          <w:rFonts w:ascii="Times New Roman" w:hAnsi="Times New Roman" w:hint="eastAsia"/>
        </w:rPr>
        <w:t>验证</w:t>
      </w:r>
      <w:r w:rsidR="00E8655E" w:rsidRPr="0098259C">
        <w:rPr>
          <w:rFonts w:ascii="Times New Roman" w:hAnsi="Times New Roman" w:hint="eastAsia"/>
        </w:rPr>
        <w:t>成功</w:t>
      </w:r>
      <w:r w:rsidR="00F37294" w:rsidRPr="0098259C">
        <w:rPr>
          <w:rFonts w:ascii="Times New Roman" w:hAnsi="Times New Roman" w:hint="eastAsia"/>
        </w:rPr>
        <w:t>在网页中显示注册信息，</w:t>
      </w:r>
      <w:r w:rsidR="00A83E15">
        <w:rPr>
          <w:rFonts w:ascii="Times New Roman" w:hAnsi="Times New Roman" w:hint="eastAsia"/>
        </w:rPr>
        <w:t>并将用户信息存入数据库。</w:t>
      </w:r>
      <w:r w:rsidR="00F37294" w:rsidRPr="0098259C">
        <w:rPr>
          <w:rFonts w:ascii="Times New Roman" w:hAnsi="Times New Roman" w:hint="eastAsia"/>
        </w:rPr>
        <w:t>可参考如下：</w:t>
      </w:r>
    </w:p>
    <w:p w14:paraId="70A75467" w14:textId="1635D6AA" w:rsidR="0098259C" w:rsidRDefault="002B7B1B" w:rsidP="0098259C">
      <w:pPr>
        <w:pStyle w:val="a5"/>
        <w:ind w:left="360" w:firstLineChars="0" w:firstLine="0"/>
        <w:rPr>
          <w:rFonts w:ascii="Times New Roman" w:hAnsi="Times New Roman"/>
        </w:rPr>
      </w:pPr>
      <w:r>
        <w:rPr>
          <w:rFonts w:ascii="Times New Roman" w:hAnsi="Times New Roman" w:hint="eastAsia"/>
        </w:rPr>
        <w:t>错误信息：</w:t>
      </w:r>
    </w:p>
    <w:p w14:paraId="5E5DD5A6" w14:textId="48068F76" w:rsidR="002B7B1B" w:rsidRDefault="00790FB6" w:rsidP="0098259C">
      <w:pPr>
        <w:pStyle w:val="a5"/>
        <w:ind w:left="360" w:firstLineChars="0" w:firstLine="0"/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14C1C7D9" wp14:editId="691C7BAA">
            <wp:extent cx="4800600" cy="38766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203D" w14:textId="77777777" w:rsidR="002B7B1B" w:rsidRPr="00F37294" w:rsidRDefault="002B7B1B" w:rsidP="0098259C">
      <w:pPr>
        <w:pStyle w:val="a5"/>
        <w:ind w:left="360" w:firstLineChars="0" w:firstLine="0"/>
        <w:rPr>
          <w:rFonts w:ascii="Times New Roman" w:hAnsi="Times New Roman"/>
        </w:rPr>
      </w:pPr>
      <w:r>
        <w:rPr>
          <w:rFonts w:ascii="Times New Roman" w:hAnsi="Times New Roman" w:hint="eastAsia"/>
        </w:rPr>
        <w:t>验证成功：</w:t>
      </w:r>
    </w:p>
    <w:p w14:paraId="5B13A351" w14:textId="77777777" w:rsidR="006843CB" w:rsidRPr="00AA3BB7" w:rsidRDefault="002B7B1B" w:rsidP="00E8655E">
      <w:pPr>
        <w:jc w:val="center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EE9C95E" wp14:editId="39DEC14A">
            <wp:extent cx="3105150" cy="11334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43CB" w:rsidRPr="00AA3B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FE415" w14:textId="77777777" w:rsidR="0038698A" w:rsidRDefault="0038698A" w:rsidP="00772D78">
      <w:r>
        <w:separator/>
      </w:r>
    </w:p>
  </w:endnote>
  <w:endnote w:type="continuationSeparator" w:id="0">
    <w:p w14:paraId="3C1D2CC4" w14:textId="77777777" w:rsidR="0038698A" w:rsidRDefault="0038698A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CACCB" w14:textId="77777777" w:rsidR="0038698A" w:rsidRDefault="0038698A" w:rsidP="00772D78">
      <w:r>
        <w:separator/>
      </w:r>
    </w:p>
  </w:footnote>
  <w:footnote w:type="continuationSeparator" w:id="0">
    <w:p w14:paraId="6587C76D" w14:textId="77777777" w:rsidR="0038698A" w:rsidRDefault="0038698A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9F785DE4"/>
    <w:lvl w:ilvl="0" w:tplc="81C02E08">
      <w:start w:val="1"/>
      <w:numFmt w:val="decimal"/>
      <w:lvlText w:val="%1、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FD1A6D"/>
    <w:multiLevelType w:val="hybridMultilevel"/>
    <w:tmpl w:val="61D0E8D2"/>
    <w:lvl w:ilvl="0" w:tplc="6B2E46A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204F92"/>
    <w:multiLevelType w:val="multilevel"/>
    <w:tmpl w:val="BEEA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075D03"/>
    <w:multiLevelType w:val="hybridMultilevel"/>
    <w:tmpl w:val="173EECB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D6B4096"/>
    <w:multiLevelType w:val="hybridMultilevel"/>
    <w:tmpl w:val="879287BC"/>
    <w:lvl w:ilvl="0" w:tplc="421C9C3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0161B5D"/>
    <w:multiLevelType w:val="hybridMultilevel"/>
    <w:tmpl w:val="F7ECB3BA"/>
    <w:lvl w:ilvl="0" w:tplc="69AA06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65516AF"/>
    <w:multiLevelType w:val="hybridMultilevel"/>
    <w:tmpl w:val="D500F83A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1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NKwFAEpzgostAAAA"/>
  </w:docVars>
  <w:rsids>
    <w:rsidRoot w:val="003B1829"/>
    <w:rsid w:val="00024F75"/>
    <w:rsid w:val="00043D9E"/>
    <w:rsid w:val="00084270"/>
    <w:rsid w:val="000943DD"/>
    <w:rsid w:val="000B702C"/>
    <w:rsid w:val="000C36E1"/>
    <w:rsid w:val="00136086"/>
    <w:rsid w:val="00143AB3"/>
    <w:rsid w:val="00185FC0"/>
    <w:rsid w:val="001A6317"/>
    <w:rsid w:val="001A715C"/>
    <w:rsid w:val="001B13C5"/>
    <w:rsid w:val="001C0FC6"/>
    <w:rsid w:val="00263654"/>
    <w:rsid w:val="002A3B56"/>
    <w:rsid w:val="002B3EF1"/>
    <w:rsid w:val="002B7B1B"/>
    <w:rsid w:val="002E2B9F"/>
    <w:rsid w:val="002F55F6"/>
    <w:rsid w:val="002F6101"/>
    <w:rsid w:val="00310F83"/>
    <w:rsid w:val="00382409"/>
    <w:rsid w:val="0038698A"/>
    <w:rsid w:val="003A4257"/>
    <w:rsid w:val="003A79F2"/>
    <w:rsid w:val="003B1829"/>
    <w:rsid w:val="003C0AEC"/>
    <w:rsid w:val="003C1280"/>
    <w:rsid w:val="003D1AC8"/>
    <w:rsid w:val="00405C3D"/>
    <w:rsid w:val="004D4705"/>
    <w:rsid w:val="005A3AB5"/>
    <w:rsid w:val="005B5B7C"/>
    <w:rsid w:val="005C5221"/>
    <w:rsid w:val="005C5A8D"/>
    <w:rsid w:val="00624F17"/>
    <w:rsid w:val="006471CD"/>
    <w:rsid w:val="006843CB"/>
    <w:rsid w:val="006C1E1F"/>
    <w:rsid w:val="006E3A61"/>
    <w:rsid w:val="00725162"/>
    <w:rsid w:val="00752F00"/>
    <w:rsid w:val="00772D78"/>
    <w:rsid w:val="0077776B"/>
    <w:rsid w:val="00782B5F"/>
    <w:rsid w:val="007852CF"/>
    <w:rsid w:val="00790FB6"/>
    <w:rsid w:val="007C5002"/>
    <w:rsid w:val="007C6CD3"/>
    <w:rsid w:val="0086736A"/>
    <w:rsid w:val="008675B6"/>
    <w:rsid w:val="0089424A"/>
    <w:rsid w:val="008A20E0"/>
    <w:rsid w:val="008D03A0"/>
    <w:rsid w:val="00900F79"/>
    <w:rsid w:val="00921C63"/>
    <w:rsid w:val="00940871"/>
    <w:rsid w:val="00960632"/>
    <w:rsid w:val="00976FAE"/>
    <w:rsid w:val="0098259C"/>
    <w:rsid w:val="00990981"/>
    <w:rsid w:val="009A75D4"/>
    <w:rsid w:val="009C35AB"/>
    <w:rsid w:val="009D18BC"/>
    <w:rsid w:val="009F4FA1"/>
    <w:rsid w:val="00A21ABB"/>
    <w:rsid w:val="00A32261"/>
    <w:rsid w:val="00A7388C"/>
    <w:rsid w:val="00A81018"/>
    <w:rsid w:val="00A83E15"/>
    <w:rsid w:val="00AA3BB7"/>
    <w:rsid w:val="00AA3D51"/>
    <w:rsid w:val="00B55584"/>
    <w:rsid w:val="00B62A6C"/>
    <w:rsid w:val="00BB0AB1"/>
    <w:rsid w:val="00BF322D"/>
    <w:rsid w:val="00CD5B90"/>
    <w:rsid w:val="00D61C32"/>
    <w:rsid w:val="00D707DF"/>
    <w:rsid w:val="00DC40E1"/>
    <w:rsid w:val="00DD2B12"/>
    <w:rsid w:val="00E35613"/>
    <w:rsid w:val="00E408C4"/>
    <w:rsid w:val="00E85104"/>
    <w:rsid w:val="00E8655E"/>
    <w:rsid w:val="00EA73F3"/>
    <w:rsid w:val="00F37294"/>
    <w:rsid w:val="00F50926"/>
    <w:rsid w:val="00F738F3"/>
    <w:rsid w:val="00FA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B8600"/>
  <w15:docId w15:val="{E6A9FA44-4F70-44CD-BF00-BA8C2C1B7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A5381-EE84-4D01-BD6B-56418CD8D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28</Words>
  <Characters>165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18</cp:revision>
  <cp:lastPrinted>2018-12-04T05:13:00Z</cp:lastPrinted>
  <dcterms:created xsi:type="dcterms:W3CDTF">2018-12-11T00:59:00Z</dcterms:created>
  <dcterms:modified xsi:type="dcterms:W3CDTF">2023-12-07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